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57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3192"/>
        <w:gridCol w:w="3192"/>
        <w:gridCol w:w="3192"/>
      </w:tblGrid>
      <w:tr w:rsidR="00C575BC" w:rsidTr="00A615ED" w14:paraId="1D8C1EBE" w14:textId="77777777">
        <w:tc>
          <w:tcPr>
            <w:tcW w:w="3192" w:type="dxa"/>
            <w:vAlign w:val="center"/>
          </w:tcPr>
          <w:p w:rsidR="00C575BC" w:rsidP="00A615ED" w:rsidRDefault="00C575BC" w14:paraId="023797BD" w14:textId="77777777">
            <w:pPr>
              <w:pStyle w:val="SL-FlLftSgl"/>
              <w:rPr>
                <w:szCs w:val="24"/>
              </w:rPr>
            </w:pPr>
            <w:bookmarkStart w:name="_GoBack" w:id="0"/>
            <w:bookmarkEnd w:id="0"/>
            <w:r>
              <w:rPr>
                <w:noProof/>
                <w:szCs w:val="24"/>
              </w:rPr>
              <w:drawing>
                <wp:inline distT="0" distB="0" distL="0" distR="0" wp14:anchorId="23841068" wp14:editId="1C7624CC">
                  <wp:extent cx="1796630" cy="372800"/>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DA_FN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37065" cy="381190"/>
                          </a:xfrm>
                          <a:prstGeom prst="rect">
                            <a:avLst/>
                          </a:prstGeom>
                        </pic:spPr>
                      </pic:pic>
                    </a:graphicData>
                  </a:graphic>
                </wp:inline>
              </w:drawing>
            </w:r>
          </w:p>
        </w:tc>
        <w:tc>
          <w:tcPr>
            <w:tcW w:w="3192" w:type="dxa"/>
            <w:vAlign w:val="center"/>
          </w:tcPr>
          <w:p w:rsidR="00C575BC" w:rsidP="00A615ED" w:rsidRDefault="00C575BC" w14:paraId="29C4EC87" w14:textId="68456576">
            <w:pPr>
              <w:pStyle w:val="SL-FlLftSgl"/>
              <w:jc w:val="right"/>
              <w:rPr>
                <w:szCs w:val="24"/>
              </w:rPr>
            </w:pPr>
          </w:p>
        </w:tc>
        <w:tc>
          <w:tcPr>
            <w:tcW w:w="3192" w:type="dxa"/>
            <w:vAlign w:val="center"/>
          </w:tcPr>
          <w:p w:rsidR="00C575BC" w:rsidP="00A615ED" w:rsidRDefault="00C575BC" w14:paraId="02B2B9BC" w14:textId="49523EA7">
            <w:pPr>
              <w:pStyle w:val="SL-FlLftSgl"/>
              <w:jc w:val="right"/>
              <w:rPr>
                <w:szCs w:val="24"/>
              </w:rPr>
            </w:pPr>
          </w:p>
        </w:tc>
      </w:tr>
    </w:tbl>
    <w:p w:rsidR="006E086A" w:rsidP="006019CC" w:rsidRDefault="006E086A" w14:paraId="00EB1918" w14:textId="3A309F61">
      <w:pPr>
        <w:spacing w:after="0"/>
      </w:pPr>
    </w:p>
    <w:p w:rsidRPr="00F50F0E" w:rsidR="00C36699" w:rsidP="006019CC" w:rsidRDefault="00C36699" w14:paraId="765F13F1" w14:textId="77777777">
      <w:pPr>
        <w:spacing w:after="0"/>
      </w:pPr>
    </w:p>
    <w:p w:rsidR="00B118D4" w:rsidP="006019CC" w:rsidRDefault="00B118D4" w14:paraId="351D3E4C" w14:textId="7F57790D">
      <w:pPr>
        <w:spacing w:after="0"/>
        <w:rPr>
          <w:b/>
          <w:color w:val="FF0000"/>
        </w:rPr>
      </w:pPr>
      <w:bookmarkStart w:name="_Hlk527463198" w:id="1"/>
      <w:bookmarkEnd w:id="1"/>
      <w:r w:rsidRPr="00B118D4">
        <w:t xml:space="preserve">To: </w:t>
      </w:r>
      <w:r w:rsidRPr="00B118D4">
        <w:rPr>
          <w:b/>
          <w:color w:val="FF0000"/>
        </w:rPr>
        <w:t xml:space="preserve">[EMAIL ADDRESS OF </w:t>
      </w:r>
      <w:r w:rsidR="00484DA3">
        <w:rPr>
          <w:b/>
          <w:color w:val="FF0000"/>
        </w:rPr>
        <w:t>CLINIC-LEVEL STAFF MEMBER NAME</w:t>
      </w:r>
      <w:r w:rsidRPr="00B118D4">
        <w:rPr>
          <w:b/>
          <w:color w:val="FF0000"/>
        </w:rPr>
        <w:t>]</w:t>
      </w:r>
    </w:p>
    <w:p w:rsidRPr="00B118D4" w:rsidR="00B118D4" w:rsidP="006019CC" w:rsidRDefault="00B118D4" w14:paraId="54FF4C9E" w14:textId="77777777">
      <w:pPr>
        <w:spacing w:after="0"/>
        <w:rPr>
          <w:color w:val="FF0000"/>
        </w:rPr>
      </w:pPr>
    </w:p>
    <w:p w:rsidR="00B118D4" w:rsidP="006019CC" w:rsidRDefault="00B118D4" w14:paraId="56ED4AEE" w14:textId="51972E71">
      <w:pPr>
        <w:spacing w:after="0"/>
      </w:pPr>
      <w:r w:rsidRPr="00B118D4">
        <w:t>Subject:</w:t>
      </w:r>
      <w:r>
        <w:t xml:space="preserve"> </w:t>
      </w:r>
      <w:r w:rsidRPr="00B118D4">
        <w:t>USDA FNS WIC Child Retention Survey</w:t>
      </w:r>
    </w:p>
    <w:p w:rsidRPr="00B118D4" w:rsidR="00B118D4" w:rsidP="006019CC" w:rsidRDefault="00B118D4" w14:paraId="5473CE74" w14:textId="04364CE5">
      <w:pPr>
        <w:spacing w:after="0"/>
      </w:pPr>
      <w:r w:rsidRPr="00B118D4">
        <w:br/>
        <w:t xml:space="preserve">Dear </w:t>
      </w:r>
      <w:r w:rsidRPr="00B118D4">
        <w:rPr>
          <w:b/>
          <w:color w:val="FF0000"/>
        </w:rPr>
        <w:t>[</w:t>
      </w:r>
      <w:r w:rsidR="00484DA3">
        <w:rPr>
          <w:b/>
          <w:color w:val="FF0000"/>
        </w:rPr>
        <w:t>CLINIC-LEVEL STAFF</w:t>
      </w:r>
      <w:r w:rsidRPr="00B118D4">
        <w:rPr>
          <w:b/>
          <w:color w:val="FF0000"/>
        </w:rPr>
        <w:t xml:space="preserve"> </w:t>
      </w:r>
      <w:r w:rsidR="00484DA3">
        <w:rPr>
          <w:b/>
          <w:color w:val="FF0000"/>
        </w:rPr>
        <w:t xml:space="preserve">MEMBER </w:t>
      </w:r>
      <w:r w:rsidRPr="00B118D4">
        <w:rPr>
          <w:b/>
          <w:color w:val="FF0000"/>
        </w:rPr>
        <w:t>NAME]</w:t>
      </w:r>
      <w:r w:rsidRPr="00B118D4">
        <w:rPr>
          <w:b/>
        </w:rPr>
        <w:t>:</w:t>
      </w:r>
    </w:p>
    <w:p w:rsidRPr="009E1F3B" w:rsidR="009D2CF2" w:rsidP="009D2CF2" w:rsidRDefault="005F3A79" w14:paraId="38F17724" w14:textId="541AF646">
      <w:r>
        <w:t xml:space="preserve">Thank you for </w:t>
      </w:r>
      <w:r w:rsidR="009D2CF2">
        <w:t xml:space="preserve">completing the </w:t>
      </w:r>
      <w:r w:rsidRPr="00B118D4" w:rsidR="00B118D4">
        <w:rPr>
          <w:b/>
        </w:rPr>
        <w:t>WIC Child Retention Survey</w:t>
      </w:r>
      <w:r w:rsidR="00B118D4">
        <w:rPr>
          <w:b/>
        </w:rPr>
        <w:t xml:space="preserve">. </w:t>
      </w:r>
      <w:r w:rsidR="00343727">
        <w:t>In reviewing</w:t>
      </w:r>
      <w:r w:rsidRPr="009E1F3B" w:rsidR="009D2CF2">
        <w:t xml:space="preserve"> the </w:t>
      </w:r>
      <w:r w:rsidR="009D2CF2">
        <w:t xml:space="preserve">survey </w:t>
      </w:r>
      <w:r w:rsidRPr="009E1F3B" w:rsidR="009D2CF2">
        <w:t xml:space="preserve">data </w:t>
      </w:r>
      <w:r w:rsidR="009D2CF2">
        <w:t xml:space="preserve">we </w:t>
      </w:r>
      <w:r w:rsidR="002069AF">
        <w:t xml:space="preserve">have </w:t>
      </w:r>
      <w:r w:rsidR="009D2CF2">
        <w:t>found we need</w:t>
      </w:r>
      <w:r w:rsidRPr="009E1F3B" w:rsidR="009D2CF2">
        <w:t xml:space="preserve"> further clarification on the following question(s) from your </w:t>
      </w:r>
      <w:r w:rsidR="009D2CF2">
        <w:t>s</w:t>
      </w:r>
      <w:r w:rsidRPr="009E1F3B" w:rsidR="009D2CF2">
        <w:t>urvey</w:t>
      </w:r>
      <w:r w:rsidR="009D2CF2">
        <w:t xml:space="preserve"> responses</w:t>
      </w:r>
      <w:r w:rsidRPr="009E1F3B" w:rsidR="009D2CF2">
        <w:t>:</w:t>
      </w:r>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left w:w="0" w:type="dxa"/>
          <w:right w:w="0" w:type="dxa"/>
        </w:tblCellMar>
        <w:tblLook w:val="01E0" w:firstRow="1" w:lastRow="1" w:firstColumn="1" w:lastColumn="1" w:noHBand="0" w:noVBand="0"/>
      </w:tblPr>
      <w:tblGrid>
        <w:gridCol w:w="4675"/>
        <w:gridCol w:w="4675"/>
      </w:tblGrid>
      <w:tr w:rsidRPr="009E1F3B" w:rsidR="009D2CF2" w:rsidTr="00567459" w14:paraId="02DBD119" w14:textId="77777777">
        <w:trPr>
          <w:trHeight w:val="220"/>
        </w:trPr>
        <w:tc>
          <w:tcPr>
            <w:tcW w:w="2500" w:type="pct"/>
          </w:tcPr>
          <w:p w:rsidRPr="009E1F3B" w:rsidR="009D2CF2" w:rsidP="00567459" w:rsidRDefault="009D2CF2" w14:paraId="22746431" w14:textId="7392E60B">
            <w:pPr>
              <w:spacing w:after="0"/>
            </w:pPr>
            <w:r w:rsidRPr="009E1F3B">
              <w:t xml:space="preserve">Question: </w:t>
            </w:r>
            <w:r w:rsidRPr="00AB6807" w:rsidR="00AB6807">
              <w:rPr>
                <w:b/>
                <w:color w:val="FF0000"/>
              </w:rPr>
              <w:t>[INSERT QUESTION]</w:t>
            </w:r>
          </w:p>
        </w:tc>
        <w:tc>
          <w:tcPr>
            <w:tcW w:w="2500" w:type="pct"/>
          </w:tcPr>
          <w:p w:rsidRPr="009E1F3B" w:rsidR="009D2CF2" w:rsidP="00567459" w:rsidRDefault="009D2CF2" w14:paraId="6634638C" w14:textId="2E87B79F">
            <w:pPr>
              <w:spacing w:after="0"/>
            </w:pPr>
            <w:r w:rsidRPr="009E1F3B">
              <w:t xml:space="preserve">Response: </w:t>
            </w:r>
            <w:r w:rsidRPr="00AB6807" w:rsidR="00AB6807">
              <w:rPr>
                <w:b/>
                <w:color w:val="FF0000"/>
              </w:rPr>
              <w:t xml:space="preserve">[INSERT </w:t>
            </w:r>
            <w:r w:rsidR="00AB6807">
              <w:rPr>
                <w:b/>
                <w:color w:val="FF0000"/>
              </w:rPr>
              <w:t>RESPONSE</w:t>
            </w:r>
            <w:r w:rsidRPr="00AB6807" w:rsidR="00AB6807">
              <w:rPr>
                <w:b/>
                <w:color w:val="FF0000"/>
              </w:rPr>
              <w:t>]</w:t>
            </w:r>
          </w:p>
        </w:tc>
      </w:tr>
      <w:tr w:rsidRPr="009E1F3B" w:rsidR="009D2CF2" w:rsidTr="00567459" w14:paraId="57256B8C" w14:textId="77777777">
        <w:trPr>
          <w:trHeight w:val="220"/>
        </w:trPr>
        <w:tc>
          <w:tcPr>
            <w:tcW w:w="5000" w:type="pct"/>
            <w:gridSpan w:val="2"/>
          </w:tcPr>
          <w:p w:rsidRPr="009E1F3B" w:rsidR="009D2CF2" w:rsidP="00567459" w:rsidRDefault="009D2CF2" w14:paraId="45F15A63" w14:textId="38C4108C">
            <w:pPr>
              <w:spacing w:after="0"/>
            </w:pPr>
            <w:r w:rsidRPr="009E1F3B">
              <w:t>Clarification: We would like to know</w:t>
            </w:r>
            <w:r w:rsidR="002069AF">
              <w:t xml:space="preserve"> . . .</w:t>
            </w:r>
          </w:p>
        </w:tc>
      </w:tr>
      <w:tr w:rsidRPr="009E1F3B" w:rsidR="009D2CF2" w:rsidTr="00567459" w14:paraId="6E4CCB6A" w14:textId="77777777">
        <w:trPr>
          <w:trHeight w:val="220"/>
        </w:trPr>
        <w:tc>
          <w:tcPr>
            <w:tcW w:w="2500" w:type="pct"/>
          </w:tcPr>
          <w:p w:rsidRPr="009E1F3B" w:rsidR="009D2CF2" w:rsidP="00567459" w:rsidRDefault="009D2CF2" w14:paraId="519BB3B3" w14:textId="24B29FF0">
            <w:pPr>
              <w:spacing w:after="0"/>
            </w:pPr>
            <w:r w:rsidRPr="009E1F3B">
              <w:t xml:space="preserve">Question: </w:t>
            </w:r>
            <w:r w:rsidRPr="00AB6807" w:rsidR="00AB6807">
              <w:rPr>
                <w:b/>
                <w:color w:val="FF0000"/>
              </w:rPr>
              <w:t>[INSERT QUESTION]</w:t>
            </w:r>
          </w:p>
        </w:tc>
        <w:tc>
          <w:tcPr>
            <w:tcW w:w="2500" w:type="pct"/>
          </w:tcPr>
          <w:p w:rsidRPr="009E1F3B" w:rsidR="009D2CF2" w:rsidP="00567459" w:rsidRDefault="009D2CF2" w14:paraId="5D49ABB3" w14:textId="150507D8">
            <w:pPr>
              <w:spacing w:after="0"/>
            </w:pPr>
            <w:r w:rsidRPr="009E1F3B">
              <w:t xml:space="preserve">Response: </w:t>
            </w:r>
            <w:r w:rsidRPr="00AB6807" w:rsidR="00AB6807">
              <w:rPr>
                <w:b/>
                <w:color w:val="FF0000"/>
              </w:rPr>
              <w:t xml:space="preserve">[INSERT </w:t>
            </w:r>
            <w:r w:rsidR="00AB6807">
              <w:rPr>
                <w:b/>
                <w:color w:val="FF0000"/>
              </w:rPr>
              <w:t>RESPONSE</w:t>
            </w:r>
            <w:r w:rsidRPr="00AB6807" w:rsidR="00AB6807">
              <w:rPr>
                <w:b/>
                <w:color w:val="FF0000"/>
              </w:rPr>
              <w:t>]</w:t>
            </w:r>
          </w:p>
        </w:tc>
      </w:tr>
      <w:tr w:rsidRPr="009E1F3B" w:rsidR="009D2CF2" w:rsidTr="00567459" w14:paraId="7D9F08D5" w14:textId="77777777">
        <w:trPr>
          <w:trHeight w:val="220"/>
        </w:trPr>
        <w:tc>
          <w:tcPr>
            <w:tcW w:w="5000" w:type="pct"/>
            <w:gridSpan w:val="2"/>
          </w:tcPr>
          <w:p w:rsidRPr="009E1F3B" w:rsidR="009D2CF2" w:rsidP="00567459" w:rsidRDefault="009D2CF2" w14:paraId="13249619" w14:textId="54BBAA8B">
            <w:pPr>
              <w:spacing w:after="0"/>
            </w:pPr>
            <w:r w:rsidRPr="009E1F3B">
              <w:t>Clarification: We would like to know</w:t>
            </w:r>
            <w:r w:rsidR="002069AF">
              <w:t xml:space="preserve"> . . .</w:t>
            </w:r>
          </w:p>
        </w:tc>
      </w:tr>
    </w:tbl>
    <w:p w:rsidR="0032685C" w:rsidP="00234E70" w:rsidRDefault="009D2CF2" w14:paraId="2658F778" w14:textId="77777777">
      <w:r w:rsidDel="009D2CF2">
        <w:t xml:space="preserve"> </w:t>
      </w:r>
    </w:p>
    <w:p w:rsidRPr="00463B52" w:rsidR="00234E70" w:rsidP="00234E70" w:rsidRDefault="009D2CF2" w14:paraId="6E9AA9B2" w14:textId="20B6965A">
      <w:r w:rsidRPr="008F4027">
        <w:t>If you c</w:t>
      </w:r>
      <w:r w:rsidR="0092772E">
        <w:t>an</w:t>
      </w:r>
      <w:r w:rsidRPr="008F4027">
        <w:t xml:space="preserve"> provide this information, it would be very much</w:t>
      </w:r>
      <w:r>
        <w:t xml:space="preserve"> </w:t>
      </w:r>
      <w:r w:rsidRPr="008F4027">
        <w:t xml:space="preserve">appreciated. </w:t>
      </w:r>
      <w:r>
        <w:t xml:space="preserve">You </w:t>
      </w:r>
      <w:r w:rsidR="00484DA3">
        <w:t>may</w:t>
      </w:r>
      <w:r>
        <w:t xml:space="preserve"> reply directly to this email</w:t>
      </w:r>
      <w:r w:rsidR="00992CBF">
        <w:t xml:space="preserve"> at</w:t>
      </w:r>
      <w:r>
        <w:rPr>
          <w:rFonts w:cstheme="minorHAnsi"/>
          <w:color w:val="000000" w:themeColor="text1"/>
          <w:szCs w:val="22"/>
        </w:rPr>
        <w:t xml:space="preserve"> </w:t>
      </w:r>
      <w:hyperlink w:history="1" r:id="rId12">
        <w:r w:rsidRPr="002B26A8" w:rsidR="00884621">
          <w:rPr>
            <w:rStyle w:val="Hyperlink"/>
            <w:rFonts w:cstheme="minorHAnsi"/>
            <w:szCs w:val="22"/>
          </w:rPr>
          <w:t>usdawicretention@2mresearch.com</w:t>
        </w:r>
      </w:hyperlink>
      <w:r>
        <w:t xml:space="preserve">. </w:t>
      </w:r>
      <w:r w:rsidR="00234E70">
        <w:t xml:space="preserve">If </w:t>
      </w:r>
      <w:r>
        <w:t xml:space="preserve">you </w:t>
      </w:r>
      <w:r w:rsidR="00260637">
        <w:t xml:space="preserve">would like to </w:t>
      </w:r>
      <w:r w:rsidR="0032685C">
        <w:t>provide</w:t>
      </w:r>
      <w:r w:rsidR="00260637">
        <w:t xml:space="preserve"> </w:t>
      </w:r>
      <w:r w:rsidR="00CA2BCA">
        <w:t>your answers</w:t>
      </w:r>
      <w:r w:rsidR="00260637">
        <w:t xml:space="preserve"> over the phone, </w:t>
      </w:r>
      <w:r w:rsidR="00CA2BCA">
        <w:t xml:space="preserve">please </w:t>
      </w:r>
      <w:r w:rsidRPr="001E0756" w:rsidR="00234E70">
        <w:t xml:space="preserve">contact the </w:t>
      </w:r>
      <w:r w:rsidR="00C65E94">
        <w:t>Study</w:t>
      </w:r>
      <w:r w:rsidRPr="001E0756" w:rsidR="00C65E94">
        <w:t xml:space="preserve"> </w:t>
      </w:r>
      <w:r w:rsidR="00C65E94">
        <w:t>T</w:t>
      </w:r>
      <w:r w:rsidRPr="001E0756" w:rsidR="00C65E94">
        <w:t xml:space="preserve">eam </w:t>
      </w:r>
      <w:r w:rsidRPr="001E0756" w:rsidR="00234E70">
        <w:t>directly at </w:t>
      </w:r>
      <w:r w:rsidRPr="00A94861" w:rsidR="00EE3EE4">
        <w:rPr>
          <w:b/>
        </w:rPr>
        <w:t>1-877-440-0050</w:t>
      </w:r>
      <w:r w:rsidR="00EE3EE4">
        <w:t xml:space="preserve"> </w:t>
      </w:r>
      <w:r w:rsidR="002F5966">
        <w:rPr>
          <w:rFonts w:cstheme="minorHAnsi"/>
          <w:color w:val="000000" w:themeColor="text1"/>
          <w:szCs w:val="22"/>
        </w:rPr>
        <w:t>(toll-free)</w:t>
      </w:r>
      <w:r w:rsidRPr="0032685C" w:rsidR="0032685C">
        <w:rPr>
          <w:rFonts w:cstheme="minorHAnsi"/>
          <w:color w:val="000000" w:themeColor="text1"/>
          <w:szCs w:val="22"/>
        </w:rPr>
        <w:t xml:space="preserve"> </w:t>
      </w:r>
      <w:r w:rsidR="0032685C">
        <w:rPr>
          <w:rFonts w:cstheme="minorHAnsi"/>
          <w:color w:val="000000" w:themeColor="text1"/>
          <w:szCs w:val="22"/>
        </w:rPr>
        <w:t>from 9</w:t>
      </w:r>
      <w:r w:rsidR="00C65E94">
        <w:rPr>
          <w:rFonts w:cstheme="minorHAnsi"/>
          <w:color w:val="000000" w:themeColor="text1"/>
          <w:szCs w:val="22"/>
        </w:rPr>
        <w:t xml:space="preserve">:00 </w:t>
      </w:r>
      <w:r w:rsidR="0032685C">
        <w:rPr>
          <w:rFonts w:cstheme="minorHAnsi"/>
          <w:color w:val="000000" w:themeColor="text1"/>
          <w:szCs w:val="22"/>
        </w:rPr>
        <w:t>a</w:t>
      </w:r>
      <w:r w:rsidR="00C65E94">
        <w:rPr>
          <w:rFonts w:cstheme="minorHAnsi"/>
          <w:color w:val="000000" w:themeColor="text1"/>
          <w:szCs w:val="22"/>
        </w:rPr>
        <w:t>.</w:t>
      </w:r>
      <w:r w:rsidR="0032685C">
        <w:rPr>
          <w:rFonts w:cstheme="minorHAnsi"/>
          <w:color w:val="000000" w:themeColor="text1"/>
          <w:szCs w:val="22"/>
        </w:rPr>
        <w:t>m</w:t>
      </w:r>
      <w:r w:rsidR="00C65E94">
        <w:rPr>
          <w:rFonts w:cstheme="minorHAnsi"/>
          <w:color w:val="000000" w:themeColor="text1"/>
          <w:szCs w:val="22"/>
        </w:rPr>
        <w:t>.</w:t>
      </w:r>
      <w:r w:rsidR="0032685C">
        <w:rPr>
          <w:rFonts w:cstheme="minorHAnsi"/>
          <w:color w:val="000000" w:themeColor="text1"/>
          <w:szCs w:val="22"/>
        </w:rPr>
        <w:t xml:space="preserve"> to 4</w:t>
      </w:r>
      <w:r w:rsidR="00C65E94">
        <w:rPr>
          <w:rFonts w:cstheme="minorHAnsi"/>
          <w:color w:val="000000" w:themeColor="text1"/>
          <w:szCs w:val="22"/>
        </w:rPr>
        <w:t xml:space="preserve">:00 </w:t>
      </w:r>
      <w:r w:rsidR="0032685C">
        <w:rPr>
          <w:rFonts w:cstheme="minorHAnsi"/>
          <w:color w:val="000000" w:themeColor="text1"/>
          <w:szCs w:val="22"/>
        </w:rPr>
        <w:t>p</w:t>
      </w:r>
      <w:r w:rsidR="00C65E94">
        <w:rPr>
          <w:rFonts w:cstheme="minorHAnsi"/>
          <w:color w:val="000000" w:themeColor="text1"/>
          <w:szCs w:val="22"/>
        </w:rPr>
        <w:t>.</w:t>
      </w:r>
      <w:r w:rsidR="0032685C">
        <w:rPr>
          <w:rFonts w:cstheme="minorHAnsi"/>
          <w:color w:val="000000" w:themeColor="text1"/>
          <w:szCs w:val="22"/>
        </w:rPr>
        <w:t>m</w:t>
      </w:r>
      <w:r w:rsidR="00C65E94">
        <w:rPr>
          <w:rFonts w:cstheme="minorHAnsi"/>
          <w:color w:val="000000" w:themeColor="text1"/>
          <w:szCs w:val="22"/>
        </w:rPr>
        <w:t>.</w:t>
      </w:r>
      <w:r w:rsidR="0032685C">
        <w:rPr>
          <w:rFonts w:cstheme="minorHAnsi"/>
          <w:color w:val="000000" w:themeColor="text1"/>
          <w:szCs w:val="22"/>
        </w:rPr>
        <w:t xml:space="preserve"> </w:t>
      </w:r>
      <w:r w:rsidR="00992CBF">
        <w:rPr>
          <w:rFonts w:cstheme="minorHAnsi"/>
          <w:color w:val="000000" w:themeColor="text1"/>
          <w:szCs w:val="22"/>
        </w:rPr>
        <w:t>E</w:t>
      </w:r>
      <w:r w:rsidR="00E538EF">
        <w:rPr>
          <w:rFonts w:cstheme="minorHAnsi"/>
          <w:color w:val="000000" w:themeColor="text1"/>
          <w:szCs w:val="22"/>
        </w:rPr>
        <w:t xml:space="preserve">astern Time </w:t>
      </w:r>
      <w:r w:rsidR="0016337C">
        <w:rPr>
          <w:rFonts w:cstheme="minorHAnsi"/>
          <w:color w:val="000000" w:themeColor="text1"/>
          <w:szCs w:val="22"/>
        </w:rPr>
        <w:t xml:space="preserve">Monday </w:t>
      </w:r>
      <w:r w:rsidR="00C65E94">
        <w:rPr>
          <w:rFonts w:cstheme="minorHAnsi"/>
          <w:color w:val="000000" w:themeColor="text1"/>
          <w:szCs w:val="22"/>
        </w:rPr>
        <w:t xml:space="preserve">through </w:t>
      </w:r>
      <w:r w:rsidR="0016337C">
        <w:rPr>
          <w:rFonts w:cstheme="minorHAnsi"/>
          <w:color w:val="000000" w:themeColor="text1"/>
          <w:szCs w:val="22"/>
        </w:rPr>
        <w:t>Friday</w:t>
      </w:r>
      <w:r w:rsidRPr="00361230" w:rsidR="0032685C">
        <w:t>. If you call outside of th</w:t>
      </w:r>
      <w:r w:rsidR="00C65E94">
        <w:t>ese hours</w:t>
      </w:r>
      <w:r w:rsidRPr="00361230" w:rsidR="0032685C">
        <w:t>, please leave a message</w:t>
      </w:r>
      <w:r w:rsidR="00C65E94">
        <w:t>,</w:t>
      </w:r>
      <w:r w:rsidRPr="00361230" w:rsidR="0032685C">
        <w:t xml:space="preserve"> and we will return your call the following business day</w:t>
      </w:r>
      <w:r w:rsidR="002F5966">
        <w:rPr>
          <w:rFonts w:cstheme="minorHAnsi"/>
          <w:szCs w:val="22"/>
        </w:rPr>
        <w:t>.</w:t>
      </w:r>
    </w:p>
    <w:p w:rsidRPr="009D2CF2" w:rsidR="00234E70" w:rsidP="00234E70" w:rsidRDefault="004261CE" w14:paraId="5FD6C87D" w14:textId="5FC247E3">
      <w:pPr>
        <w:spacing w:before="240"/>
      </w:pPr>
      <w:r w:rsidRPr="0032685C">
        <w:rPr>
          <w:rFonts w:cstheme="minorHAnsi"/>
          <w:szCs w:val="22"/>
        </w:rPr>
        <w:t xml:space="preserve">Thank you for your participation in </w:t>
      </w:r>
      <w:r w:rsidRPr="0032685C" w:rsidR="009D2CF2">
        <w:rPr>
          <w:rFonts w:cstheme="minorHAnsi"/>
          <w:szCs w:val="22"/>
        </w:rPr>
        <w:t>this</w:t>
      </w:r>
      <w:r w:rsidRPr="0032685C">
        <w:rPr>
          <w:rFonts w:cstheme="minorHAnsi"/>
          <w:szCs w:val="22"/>
        </w:rPr>
        <w:t xml:space="preserve"> study</w:t>
      </w:r>
      <w:r w:rsidR="009073F2">
        <w:rPr>
          <w:rFonts w:cstheme="minorHAnsi"/>
          <w:szCs w:val="22"/>
        </w:rPr>
        <w:t>.</w:t>
      </w:r>
    </w:p>
    <w:p w:rsidR="0001536A" w:rsidP="00337765" w:rsidRDefault="0001536A" w14:paraId="02DEEC65" w14:textId="77777777">
      <w:pPr>
        <w:spacing w:line="240" w:lineRule="auto"/>
        <w:contextualSpacing/>
        <w:rPr>
          <w:rFonts w:cstheme="minorHAnsi"/>
        </w:rPr>
      </w:pPr>
    </w:p>
    <w:p w:rsidR="0001536A" w:rsidP="00337765" w:rsidRDefault="0001536A" w14:paraId="7C9C6B4C" w14:textId="77777777">
      <w:pPr>
        <w:spacing w:line="240" w:lineRule="auto"/>
        <w:contextualSpacing/>
        <w:rPr>
          <w:rFonts w:cstheme="minorHAnsi"/>
        </w:rPr>
      </w:pPr>
    </w:p>
    <w:p w:rsidRPr="00FF7EFB" w:rsidR="00337765" w:rsidP="00337765" w:rsidRDefault="00337765" w14:paraId="2955F761" w14:textId="17CD3002">
      <w:pPr>
        <w:spacing w:line="240" w:lineRule="auto"/>
        <w:contextualSpacing/>
        <w:rPr>
          <w:rFonts w:cstheme="minorHAnsi"/>
        </w:rPr>
      </w:pPr>
      <w:r>
        <w:rPr>
          <w:rFonts w:cstheme="minorHAnsi"/>
        </w:rPr>
        <w:t>Linda Piccinino</w:t>
      </w:r>
    </w:p>
    <w:p w:rsidR="00337765" w:rsidP="006019CC" w:rsidRDefault="006019CC" w14:paraId="6200081F" w14:textId="37A93541">
      <w:pPr>
        <w:rPr>
          <w:rFonts w:cstheme="minorHAnsi"/>
        </w:rPr>
      </w:pPr>
      <w:r w:rsidRPr="00FF7EFB">
        <w:rPr>
          <w:rFonts w:cstheme="minorHAnsi"/>
        </w:rPr>
        <w:t>Project Director</w:t>
      </w:r>
      <w:r w:rsidRPr="00FF7EFB" w:rsidR="00337765">
        <w:rPr>
          <w:rFonts w:cstheme="minorHAnsi"/>
        </w:rPr>
        <w:t>| 2M Research</w:t>
      </w:r>
    </w:p>
    <w:p w:rsidRPr="00FF7EFB" w:rsidR="00330443" w:rsidP="006019CC" w:rsidRDefault="00330443" w14:paraId="7ADC9039" w14:textId="77777777">
      <w:pPr>
        <w:rPr>
          <w:rFonts w:cstheme="minorHAnsi"/>
        </w:rPr>
      </w:pPr>
    </w:p>
    <w:p w:rsidRPr="006E086A" w:rsidR="00574171" w:rsidP="006E086A" w:rsidRDefault="00800456" w14:paraId="2C078E63" w14:textId="28B46A4A">
      <w:r>
        <w:rPr>
          <w:noProof/>
        </w:rPr>
        <mc:AlternateContent>
          <mc:Choice Requires="wps">
            <w:drawing>
              <wp:anchor distT="45720" distB="45720" distL="114300" distR="114300" simplePos="0" relativeHeight="251659264" behindDoc="0" locked="0" layoutInCell="1" allowOverlap="1" wp14:editId="0A3BEC8D" wp14:anchorId="36697196">
                <wp:simplePos x="0" y="0"/>
                <wp:positionH relativeFrom="margin">
                  <wp:align>left</wp:align>
                </wp:positionH>
                <wp:positionV relativeFrom="paragraph">
                  <wp:posOffset>46990</wp:posOffset>
                </wp:positionV>
                <wp:extent cx="5943600" cy="2276475"/>
                <wp:effectExtent l="0" t="0" r="1905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276475"/>
                        </a:xfrm>
                        <a:prstGeom prst="rect">
                          <a:avLst/>
                        </a:prstGeom>
                        <a:solidFill>
                          <a:srgbClr val="FFFFFF"/>
                        </a:solidFill>
                        <a:ln w="9525">
                          <a:solidFill>
                            <a:srgbClr val="000000"/>
                          </a:solidFill>
                          <a:miter lim="800000"/>
                          <a:headEnd/>
                          <a:tailEnd/>
                        </a:ln>
                      </wps:spPr>
                      <wps:txbx>
                        <w:txbxContent>
                          <w:p w:rsidRPr="00FF0612" w:rsidR="00FF0612" w:rsidP="00FF0612" w:rsidRDefault="00537728" w14:paraId="70D093F3" w14:textId="1148F660">
                            <w:pPr>
                              <w:spacing w:after="0" w:line="240" w:lineRule="auto"/>
                              <w:rPr>
                                <w:rFonts w:cstheme="minorHAnsi"/>
                                <w:sz w:val="20"/>
                                <w:szCs w:val="20"/>
                              </w:rPr>
                            </w:pPr>
                            <w:r w:rsidRPr="00537728">
                              <w:rPr>
                                <w:rFonts w:cstheme="minorHAnsi"/>
                                <w:sz w:val="20"/>
                                <w:szCs w:val="20"/>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Pr="00FF0612" w:rsidR="00FF0612">
                              <w:rPr>
                                <w:rFonts w:cstheme="minorHAnsi"/>
                                <w:sz w:val="20"/>
                                <w:szCs w:val="20"/>
                              </w:rPr>
                              <w:t xml:space="preserve">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w:t>
                            </w:r>
                            <w:r w:rsidR="00123F48">
                              <w:rPr>
                                <w:rFonts w:cstheme="minorHAnsi"/>
                                <w:sz w:val="20"/>
                                <w:szCs w:val="20"/>
                              </w:rPr>
                              <w:t>information collection is 0584-0613</w:t>
                            </w:r>
                            <w:r w:rsidRPr="00FF0612" w:rsidR="00FF0612">
                              <w:rPr>
                                <w:rFonts w:cstheme="minorHAnsi"/>
                                <w:sz w:val="20"/>
                                <w:szCs w:val="20"/>
                              </w:rPr>
                              <w:t xml:space="preserve">. The time required to complete this information collection is estimated to average </w:t>
                            </w:r>
                            <w:r w:rsidR="00E34905">
                              <w:rPr>
                                <w:rFonts w:cstheme="minorHAnsi"/>
                                <w:sz w:val="20"/>
                                <w:szCs w:val="20"/>
                              </w:rPr>
                              <w:t>0.08</w:t>
                            </w:r>
                            <w:r w:rsidRPr="00FF0612" w:rsidR="00FF0612">
                              <w:rPr>
                                <w:rFonts w:cstheme="minorHAnsi"/>
                                <w:sz w:val="20"/>
                                <w:szCs w:val="20"/>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w:t>
                            </w:r>
                            <w:r w:rsidR="00DF1CC1">
                              <w:rPr>
                                <w:rFonts w:cstheme="minorHAnsi"/>
                                <w:sz w:val="20"/>
                                <w:szCs w:val="20"/>
                              </w:rPr>
                              <w:t>1320 Braddock Place, Room 555, Alexandria, VA 22314</w:t>
                            </w:r>
                            <w:r w:rsidR="00123F48">
                              <w:rPr>
                                <w:rFonts w:cstheme="minorHAnsi"/>
                                <w:sz w:val="20"/>
                                <w:szCs w:val="20"/>
                              </w:rPr>
                              <w:t xml:space="preserve"> ATTN: PRA (0584-0613</w:t>
                            </w:r>
                            <w:r w:rsidRPr="00FF0612" w:rsidR="00FF0612">
                              <w:rPr>
                                <w:rFonts w:cstheme="minorHAnsi"/>
                                <w:sz w:val="20"/>
                                <w:szCs w:val="20"/>
                              </w:rPr>
                              <w:t>). Do not return the completed form to this address.</w:t>
                            </w:r>
                          </w:p>
                          <w:p w:rsidR="007E015A" w:rsidP="007E015A" w:rsidRDefault="007E015A" w14:paraId="68C03EB8"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36697196">
                <v:stroke joinstyle="miter"/>
                <v:path gradientshapeok="t" o:connecttype="rect"/>
              </v:shapetype>
              <v:shape id="Text Box 2" style="position:absolute;margin-left:0;margin-top:3.7pt;width:468pt;height:179.2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">
                <v:textbox>
                  <w:txbxContent>
                    <w:p w:rsidRPr="00FF0612" w:rsidR="00FF0612" w:rsidP="00FF0612" w:rsidRDefault="00537728" w14:paraId="70D093F3" w14:textId="1148F660">
                      <w:pPr>
                        <w:spacing w:after="0" w:line="240" w:lineRule="auto"/>
                        <w:rPr>
                          <w:rFonts w:cstheme="minorHAnsi"/>
                          <w:sz w:val="20"/>
                          <w:szCs w:val="20"/>
                        </w:rPr>
                      </w:pPr>
                      <w:r w:rsidRPr="00537728">
                        <w:rPr>
                          <w:rFonts w:cstheme="minorHAnsi"/>
                          <w:sz w:val="20"/>
                          <w:szCs w:val="20"/>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Pr="00FF0612" w:rsidR="00FF0612">
                        <w:rPr>
                          <w:rFonts w:cstheme="minorHAnsi"/>
                          <w:sz w:val="20"/>
                          <w:szCs w:val="20"/>
                        </w:rPr>
                        <w:t xml:space="preserve">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w:t>
                      </w:r>
                      <w:r w:rsidR="00123F48">
                        <w:rPr>
                          <w:rFonts w:cstheme="minorHAnsi"/>
                          <w:sz w:val="20"/>
                          <w:szCs w:val="20"/>
                        </w:rPr>
                        <w:t>information collection is 0584-0613</w:t>
                      </w:r>
                      <w:r w:rsidRPr="00FF0612" w:rsidR="00FF0612">
                        <w:rPr>
                          <w:rFonts w:cstheme="minorHAnsi"/>
                          <w:sz w:val="20"/>
                          <w:szCs w:val="20"/>
                        </w:rPr>
                        <w:t xml:space="preserve">. The time required to complete this information collection is estimated to average </w:t>
                      </w:r>
                      <w:r w:rsidR="00E34905">
                        <w:rPr>
                          <w:rFonts w:cstheme="minorHAnsi"/>
                          <w:sz w:val="20"/>
                          <w:szCs w:val="20"/>
                        </w:rPr>
                        <w:t>0.08</w:t>
                      </w:r>
                      <w:r w:rsidRPr="00FF0612" w:rsidR="00FF0612">
                        <w:rPr>
                          <w:rFonts w:cstheme="minorHAnsi"/>
                          <w:sz w:val="20"/>
                          <w:szCs w:val="20"/>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w:t>
                      </w:r>
                      <w:r w:rsidR="00DF1CC1">
                        <w:rPr>
                          <w:rFonts w:cstheme="minorHAnsi"/>
                          <w:sz w:val="20"/>
                          <w:szCs w:val="20"/>
                        </w:rPr>
                        <w:t>1320 Braddock Place, Room 555, Alexandria, VA 22314</w:t>
                      </w:r>
                      <w:r w:rsidR="00123F48">
                        <w:rPr>
                          <w:rFonts w:cstheme="minorHAnsi"/>
                          <w:sz w:val="20"/>
                          <w:szCs w:val="20"/>
                        </w:rPr>
                        <w:t xml:space="preserve"> ATTN: PRA (0584-0613</w:t>
                      </w:r>
                      <w:r w:rsidRPr="00FF0612" w:rsidR="00FF0612">
                        <w:rPr>
                          <w:rFonts w:cstheme="minorHAnsi"/>
                          <w:sz w:val="20"/>
                          <w:szCs w:val="20"/>
                        </w:rPr>
                        <w:t>). Do not return the completed form to this address.</w:t>
                      </w:r>
                    </w:p>
                    <w:p w:rsidR="007E015A" w:rsidP="007E015A" w:rsidRDefault="007E015A" w14:paraId="68C03EB8" w14:textId="77777777"/>
                  </w:txbxContent>
                </v:textbox>
                <w10:wrap anchorx="margin"/>
              </v:shape>
            </w:pict>
          </mc:Fallback>
        </mc:AlternateContent>
      </w:r>
    </w:p>
    <w:sectPr w:rsidRPr="006E086A" w:rsidR="00574171">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0FF5FE" w14:textId="77777777" w:rsidR="00BC28A3" w:rsidRDefault="00BC28A3" w:rsidP="00A369A2">
      <w:pPr>
        <w:spacing w:after="0" w:line="240" w:lineRule="auto"/>
      </w:pPr>
      <w:r>
        <w:separator/>
      </w:r>
    </w:p>
  </w:endnote>
  <w:endnote w:type="continuationSeparator" w:id="0">
    <w:p w14:paraId="45EBD4CA" w14:textId="77777777" w:rsidR="00BC28A3" w:rsidRDefault="00BC28A3" w:rsidP="00A369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3BFD85" w14:textId="77777777" w:rsidR="00BC28A3" w:rsidRDefault="00BC28A3" w:rsidP="00A369A2">
      <w:pPr>
        <w:spacing w:after="0" w:line="240" w:lineRule="auto"/>
      </w:pPr>
      <w:r>
        <w:separator/>
      </w:r>
    </w:p>
  </w:footnote>
  <w:footnote w:type="continuationSeparator" w:id="0">
    <w:p w14:paraId="5241C51F" w14:textId="77777777" w:rsidR="00BC28A3" w:rsidRDefault="00BC28A3" w:rsidP="00A369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E46EE" w14:textId="67A9A0EB" w:rsidR="00A369A2" w:rsidRPr="00123F48" w:rsidRDefault="006525AA" w:rsidP="00A369A2">
    <w:pPr>
      <w:pStyle w:val="Header"/>
      <w:jc w:val="both"/>
      <w:rPr>
        <w:szCs w:val="22"/>
      </w:rPr>
    </w:pPr>
    <w:r w:rsidRPr="00123F48">
      <w:rPr>
        <w:szCs w:val="22"/>
      </w:rPr>
      <w:t xml:space="preserve">Appendix </w:t>
    </w:r>
    <w:r w:rsidR="009A7E66" w:rsidRPr="00123F48">
      <w:rPr>
        <w:szCs w:val="22"/>
      </w:rPr>
      <w:t>A</w:t>
    </w:r>
    <w:r w:rsidR="00FA0E8A" w:rsidRPr="00123F48">
      <w:rPr>
        <w:szCs w:val="22"/>
      </w:rPr>
      <w:t>.</w:t>
    </w:r>
    <w:r w:rsidR="009A7E66" w:rsidRPr="00123F48">
      <w:rPr>
        <w:szCs w:val="22"/>
      </w:rPr>
      <w:t>1</w:t>
    </w:r>
    <w:r w:rsidR="003065CE" w:rsidRPr="00123F48">
      <w:rPr>
        <w:szCs w:val="22"/>
      </w:rPr>
      <w:t>3</w:t>
    </w:r>
    <w:r w:rsidR="008D4A01" w:rsidRPr="00123F48">
      <w:rPr>
        <w:szCs w:val="22"/>
      </w:rPr>
      <w:t>.</w:t>
    </w:r>
    <w:r w:rsidR="00FA0E8A" w:rsidRPr="00123F48">
      <w:rPr>
        <w:szCs w:val="22"/>
      </w:rPr>
      <w:t xml:space="preserve"> </w:t>
    </w:r>
    <w:r w:rsidR="00AE122E" w:rsidRPr="00123F48">
      <w:rPr>
        <w:szCs w:val="22"/>
      </w:rPr>
      <w:t>Post-Survey Response Clarification Email</w:t>
    </w:r>
    <w:r w:rsidR="003D7F94" w:rsidRPr="00123F48">
      <w:rPr>
        <w:szCs w:val="22"/>
      </w:rPr>
      <w:tab/>
    </w:r>
    <w:r w:rsidR="00A369A2" w:rsidRPr="00123F48">
      <w:rPr>
        <w:szCs w:val="22"/>
      </w:rPr>
      <w:t xml:space="preserve">OMB Number: </w:t>
    </w:r>
    <w:r w:rsidR="00202D8F" w:rsidRPr="00123F48">
      <w:rPr>
        <w:szCs w:val="22"/>
        <w:lang w:bidi="en-US"/>
      </w:rPr>
      <w:t>0584-</w:t>
    </w:r>
    <w:r w:rsidR="00123F48" w:rsidRPr="00123F48">
      <w:rPr>
        <w:szCs w:val="22"/>
        <w:lang w:bidi="en-US"/>
      </w:rPr>
      <w:t>0613</w:t>
    </w:r>
  </w:p>
  <w:p w14:paraId="3503F752" w14:textId="42B639F5" w:rsidR="00A369A2" w:rsidRPr="00123F48" w:rsidRDefault="00A369A2" w:rsidP="00A369A2">
    <w:pPr>
      <w:pStyle w:val="Header"/>
      <w:jc w:val="both"/>
      <w:rPr>
        <w:szCs w:val="22"/>
      </w:rPr>
    </w:pPr>
    <w:r w:rsidRPr="00123F48">
      <w:rPr>
        <w:szCs w:val="22"/>
      </w:rPr>
      <w:tab/>
    </w:r>
    <w:r w:rsidRPr="00123F48">
      <w:rPr>
        <w:szCs w:val="22"/>
      </w:rPr>
      <w:tab/>
      <w:t xml:space="preserve">Expiration Date: </w:t>
    </w:r>
    <w:r w:rsidR="00123F48" w:rsidRPr="00123F48">
      <w:rPr>
        <w:szCs w:val="22"/>
        <w:lang w:bidi="en-US"/>
      </w:rPr>
      <w:t>02/28/2021</w:t>
    </w:r>
  </w:p>
  <w:p w14:paraId="27096280" w14:textId="77777777" w:rsidR="00A369A2" w:rsidRDefault="00A369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AE69FB"/>
    <w:multiLevelType w:val="hybridMultilevel"/>
    <w:tmpl w:val="CE9A7B98"/>
    <w:lvl w:ilvl="0" w:tplc="0310B5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2C0EED"/>
    <w:multiLevelType w:val="hybridMultilevel"/>
    <w:tmpl w:val="DCA43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FE14CF"/>
    <w:multiLevelType w:val="hybridMultilevel"/>
    <w:tmpl w:val="C5A85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zQ3NLQwNzCxMDBW0lEKTi0uzszPAymwrAUAkfP21ywAAAA="/>
  </w:docVars>
  <w:rsids>
    <w:rsidRoot w:val="32B92A0E"/>
    <w:rsid w:val="0000576C"/>
    <w:rsid w:val="00012E15"/>
    <w:rsid w:val="0001536A"/>
    <w:rsid w:val="00022EA8"/>
    <w:rsid w:val="0002368B"/>
    <w:rsid w:val="00023740"/>
    <w:rsid w:val="00024928"/>
    <w:rsid w:val="0004260E"/>
    <w:rsid w:val="00051D6B"/>
    <w:rsid w:val="00060404"/>
    <w:rsid w:val="000609C9"/>
    <w:rsid w:val="00066953"/>
    <w:rsid w:val="00082EF2"/>
    <w:rsid w:val="00090265"/>
    <w:rsid w:val="00091E80"/>
    <w:rsid w:val="000957DA"/>
    <w:rsid w:val="00097107"/>
    <w:rsid w:val="000B6192"/>
    <w:rsid w:val="000D6B19"/>
    <w:rsid w:val="000D7197"/>
    <w:rsid w:val="000E6FE9"/>
    <w:rsid w:val="000F30B1"/>
    <w:rsid w:val="00104E14"/>
    <w:rsid w:val="001064F6"/>
    <w:rsid w:val="00122225"/>
    <w:rsid w:val="00123F48"/>
    <w:rsid w:val="00133B32"/>
    <w:rsid w:val="00136A66"/>
    <w:rsid w:val="00142C06"/>
    <w:rsid w:val="00143179"/>
    <w:rsid w:val="00152D05"/>
    <w:rsid w:val="00154D70"/>
    <w:rsid w:val="00156328"/>
    <w:rsid w:val="001563E8"/>
    <w:rsid w:val="00156DF7"/>
    <w:rsid w:val="0016337C"/>
    <w:rsid w:val="00174424"/>
    <w:rsid w:val="001751FC"/>
    <w:rsid w:val="0018388F"/>
    <w:rsid w:val="00184133"/>
    <w:rsid w:val="001931BE"/>
    <w:rsid w:val="00196D61"/>
    <w:rsid w:val="001A09C8"/>
    <w:rsid w:val="001B0B54"/>
    <w:rsid w:val="001B4D27"/>
    <w:rsid w:val="001D778A"/>
    <w:rsid w:val="001E0756"/>
    <w:rsid w:val="001E57DF"/>
    <w:rsid w:val="00201844"/>
    <w:rsid w:val="00202D8F"/>
    <w:rsid w:val="0020350E"/>
    <w:rsid w:val="002069AF"/>
    <w:rsid w:val="00212F99"/>
    <w:rsid w:val="002302B9"/>
    <w:rsid w:val="00234E70"/>
    <w:rsid w:val="002433C3"/>
    <w:rsid w:val="002563E4"/>
    <w:rsid w:val="002564DB"/>
    <w:rsid w:val="00260637"/>
    <w:rsid w:val="00262B73"/>
    <w:rsid w:val="00264ED9"/>
    <w:rsid w:val="00265DCE"/>
    <w:rsid w:val="00266B15"/>
    <w:rsid w:val="00274E0B"/>
    <w:rsid w:val="00277738"/>
    <w:rsid w:val="002835F9"/>
    <w:rsid w:val="00293E6B"/>
    <w:rsid w:val="002B1CCE"/>
    <w:rsid w:val="002B4DC3"/>
    <w:rsid w:val="002C4663"/>
    <w:rsid w:val="002C56EA"/>
    <w:rsid w:val="002D4B11"/>
    <w:rsid w:val="002E1818"/>
    <w:rsid w:val="002E57BF"/>
    <w:rsid w:val="002F273F"/>
    <w:rsid w:val="002F5966"/>
    <w:rsid w:val="002F7624"/>
    <w:rsid w:val="00303D2E"/>
    <w:rsid w:val="003065CE"/>
    <w:rsid w:val="0032003B"/>
    <w:rsid w:val="00321FA1"/>
    <w:rsid w:val="00323159"/>
    <w:rsid w:val="0032685C"/>
    <w:rsid w:val="00330443"/>
    <w:rsid w:val="0033076F"/>
    <w:rsid w:val="00337765"/>
    <w:rsid w:val="00343727"/>
    <w:rsid w:val="003452DC"/>
    <w:rsid w:val="003506F2"/>
    <w:rsid w:val="003577D1"/>
    <w:rsid w:val="00361A0D"/>
    <w:rsid w:val="00364564"/>
    <w:rsid w:val="00367CE0"/>
    <w:rsid w:val="00372B64"/>
    <w:rsid w:val="0037566A"/>
    <w:rsid w:val="00377130"/>
    <w:rsid w:val="00387F49"/>
    <w:rsid w:val="003970F4"/>
    <w:rsid w:val="003A05AC"/>
    <w:rsid w:val="003B21E2"/>
    <w:rsid w:val="003C7D5B"/>
    <w:rsid w:val="003D5FF9"/>
    <w:rsid w:val="003D712E"/>
    <w:rsid w:val="003D7F94"/>
    <w:rsid w:val="003E6E9F"/>
    <w:rsid w:val="003F7388"/>
    <w:rsid w:val="00407178"/>
    <w:rsid w:val="00410AAE"/>
    <w:rsid w:val="004261CE"/>
    <w:rsid w:val="0043030E"/>
    <w:rsid w:val="004445E4"/>
    <w:rsid w:val="00444987"/>
    <w:rsid w:val="004451EA"/>
    <w:rsid w:val="00450C83"/>
    <w:rsid w:val="0045405C"/>
    <w:rsid w:val="00460155"/>
    <w:rsid w:val="00465C08"/>
    <w:rsid w:val="00473220"/>
    <w:rsid w:val="00474CA4"/>
    <w:rsid w:val="004763A0"/>
    <w:rsid w:val="00477EB7"/>
    <w:rsid w:val="00484DA3"/>
    <w:rsid w:val="00492293"/>
    <w:rsid w:val="00496452"/>
    <w:rsid w:val="004B63C9"/>
    <w:rsid w:val="004C3CD0"/>
    <w:rsid w:val="004D3A51"/>
    <w:rsid w:val="004D5494"/>
    <w:rsid w:val="004E7FF1"/>
    <w:rsid w:val="00501D6C"/>
    <w:rsid w:val="00501DB4"/>
    <w:rsid w:val="00504BE4"/>
    <w:rsid w:val="00507096"/>
    <w:rsid w:val="00511E1E"/>
    <w:rsid w:val="005153A5"/>
    <w:rsid w:val="00516392"/>
    <w:rsid w:val="00524F81"/>
    <w:rsid w:val="00527ECB"/>
    <w:rsid w:val="00530ADE"/>
    <w:rsid w:val="005337E6"/>
    <w:rsid w:val="00537728"/>
    <w:rsid w:val="00560598"/>
    <w:rsid w:val="005610B0"/>
    <w:rsid w:val="00561229"/>
    <w:rsid w:val="00564A53"/>
    <w:rsid w:val="0056547D"/>
    <w:rsid w:val="00574171"/>
    <w:rsid w:val="00590E65"/>
    <w:rsid w:val="00591149"/>
    <w:rsid w:val="005A0334"/>
    <w:rsid w:val="005B7F12"/>
    <w:rsid w:val="005E15DF"/>
    <w:rsid w:val="005F012A"/>
    <w:rsid w:val="005F0BDC"/>
    <w:rsid w:val="005F3A79"/>
    <w:rsid w:val="006019CC"/>
    <w:rsid w:val="00602971"/>
    <w:rsid w:val="006035EB"/>
    <w:rsid w:val="00607B1B"/>
    <w:rsid w:val="006155EA"/>
    <w:rsid w:val="006365DB"/>
    <w:rsid w:val="00643020"/>
    <w:rsid w:val="0065127F"/>
    <w:rsid w:val="006525AA"/>
    <w:rsid w:val="006735C2"/>
    <w:rsid w:val="00681465"/>
    <w:rsid w:val="00683445"/>
    <w:rsid w:val="00683E0B"/>
    <w:rsid w:val="006A5098"/>
    <w:rsid w:val="006D7C44"/>
    <w:rsid w:val="006E086A"/>
    <w:rsid w:val="006E2AC7"/>
    <w:rsid w:val="006E2BC9"/>
    <w:rsid w:val="006E3324"/>
    <w:rsid w:val="006E524C"/>
    <w:rsid w:val="006E61B4"/>
    <w:rsid w:val="006E694D"/>
    <w:rsid w:val="006F41D9"/>
    <w:rsid w:val="006F500B"/>
    <w:rsid w:val="00716267"/>
    <w:rsid w:val="00720B0C"/>
    <w:rsid w:val="00757530"/>
    <w:rsid w:val="00762026"/>
    <w:rsid w:val="00770518"/>
    <w:rsid w:val="007712DF"/>
    <w:rsid w:val="00786E35"/>
    <w:rsid w:val="007935AB"/>
    <w:rsid w:val="00795366"/>
    <w:rsid w:val="007967A2"/>
    <w:rsid w:val="007A42D8"/>
    <w:rsid w:val="007B6D83"/>
    <w:rsid w:val="007C67DB"/>
    <w:rsid w:val="007D105C"/>
    <w:rsid w:val="007D3802"/>
    <w:rsid w:val="007E015A"/>
    <w:rsid w:val="007E1978"/>
    <w:rsid w:val="007E4C67"/>
    <w:rsid w:val="00800456"/>
    <w:rsid w:val="00805AD4"/>
    <w:rsid w:val="008137A3"/>
    <w:rsid w:val="00821B85"/>
    <w:rsid w:val="00830D7D"/>
    <w:rsid w:val="00831FBC"/>
    <w:rsid w:val="00836794"/>
    <w:rsid w:val="008407EB"/>
    <w:rsid w:val="00847861"/>
    <w:rsid w:val="008539CB"/>
    <w:rsid w:val="00856379"/>
    <w:rsid w:val="00873A60"/>
    <w:rsid w:val="0087769B"/>
    <w:rsid w:val="00884621"/>
    <w:rsid w:val="0088639D"/>
    <w:rsid w:val="00894216"/>
    <w:rsid w:val="00896E22"/>
    <w:rsid w:val="008A0BF7"/>
    <w:rsid w:val="008A1756"/>
    <w:rsid w:val="008A1995"/>
    <w:rsid w:val="008C022C"/>
    <w:rsid w:val="008D0399"/>
    <w:rsid w:val="008D4412"/>
    <w:rsid w:val="008D4A01"/>
    <w:rsid w:val="008E4B80"/>
    <w:rsid w:val="008E74C8"/>
    <w:rsid w:val="008F1E2F"/>
    <w:rsid w:val="008F3632"/>
    <w:rsid w:val="009073F2"/>
    <w:rsid w:val="0092422F"/>
    <w:rsid w:val="0092772E"/>
    <w:rsid w:val="00930597"/>
    <w:rsid w:val="00935FC4"/>
    <w:rsid w:val="0094492C"/>
    <w:rsid w:val="00944B44"/>
    <w:rsid w:val="00946C52"/>
    <w:rsid w:val="0096066B"/>
    <w:rsid w:val="00980949"/>
    <w:rsid w:val="0098407B"/>
    <w:rsid w:val="00984205"/>
    <w:rsid w:val="00992625"/>
    <w:rsid w:val="00992CBF"/>
    <w:rsid w:val="009A0CB4"/>
    <w:rsid w:val="009A258F"/>
    <w:rsid w:val="009A3618"/>
    <w:rsid w:val="009A417C"/>
    <w:rsid w:val="009A6AF9"/>
    <w:rsid w:val="009A7E66"/>
    <w:rsid w:val="009B29FC"/>
    <w:rsid w:val="009B3018"/>
    <w:rsid w:val="009B43A1"/>
    <w:rsid w:val="009B6BE6"/>
    <w:rsid w:val="009C1A62"/>
    <w:rsid w:val="009C2D63"/>
    <w:rsid w:val="009D2AB4"/>
    <w:rsid w:val="009D2CF2"/>
    <w:rsid w:val="009D3FB2"/>
    <w:rsid w:val="009E2D89"/>
    <w:rsid w:val="009F7114"/>
    <w:rsid w:val="00A0433F"/>
    <w:rsid w:val="00A10FED"/>
    <w:rsid w:val="00A32234"/>
    <w:rsid w:val="00A343A3"/>
    <w:rsid w:val="00A369A2"/>
    <w:rsid w:val="00A36DA6"/>
    <w:rsid w:val="00A419AE"/>
    <w:rsid w:val="00A52A31"/>
    <w:rsid w:val="00A53808"/>
    <w:rsid w:val="00A60665"/>
    <w:rsid w:val="00A72E0D"/>
    <w:rsid w:val="00A75363"/>
    <w:rsid w:val="00A845AF"/>
    <w:rsid w:val="00A87F41"/>
    <w:rsid w:val="00AA6F57"/>
    <w:rsid w:val="00AB27D4"/>
    <w:rsid w:val="00AB6807"/>
    <w:rsid w:val="00AC3C6C"/>
    <w:rsid w:val="00AC4924"/>
    <w:rsid w:val="00AD420B"/>
    <w:rsid w:val="00AE122E"/>
    <w:rsid w:val="00B0486A"/>
    <w:rsid w:val="00B07BF5"/>
    <w:rsid w:val="00B118D4"/>
    <w:rsid w:val="00B142AA"/>
    <w:rsid w:val="00B16008"/>
    <w:rsid w:val="00B3654B"/>
    <w:rsid w:val="00B41A31"/>
    <w:rsid w:val="00B63C95"/>
    <w:rsid w:val="00B841D4"/>
    <w:rsid w:val="00B87C7C"/>
    <w:rsid w:val="00B911BA"/>
    <w:rsid w:val="00B95A4D"/>
    <w:rsid w:val="00BA3CA4"/>
    <w:rsid w:val="00BB2F95"/>
    <w:rsid w:val="00BC28A3"/>
    <w:rsid w:val="00BC4B1B"/>
    <w:rsid w:val="00BF0350"/>
    <w:rsid w:val="00BF69A6"/>
    <w:rsid w:val="00C07B85"/>
    <w:rsid w:val="00C146D0"/>
    <w:rsid w:val="00C1738A"/>
    <w:rsid w:val="00C26483"/>
    <w:rsid w:val="00C36699"/>
    <w:rsid w:val="00C417ED"/>
    <w:rsid w:val="00C443CF"/>
    <w:rsid w:val="00C5487F"/>
    <w:rsid w:val="00C57379"/>
    <w:rsid w:val="00C575BC"/>
    <w:rsid w:val="00C65D96"/>
    <w:rsid w:val="00C65E94"/>
    <w:rsid w:val="00C7451C"/>
    <w:rsid w:val="00C76A47"/>
    <w:rsid w:val="00C8415D"/>
    <w:rsid w:val="00C873B4"/>
    <w:rsid w:val="00C91062"/>
    <w:rsid w:val="00C95619"/>
    <w:rsid w:val="00C962B0"/>
    <w:rsid w:val="00C97171"/>
    <w:rsid w:val="00CA0787"/>
    <w:rsid w:val="00CA2BCA"/>
    <w:rsid w:val="00CC3999"/>
    <w:rsid w:val="00CD25AD"/>
    <w:rsid w:val="00CD3AAE"/>
    <w:rsid w:val="00CD713D"/>
    <w:rsid w:val="00D05983"/>
    <w:rsid w:val="00D34A5D"/>
    <w:rsid w:val="00D4190D"/>
    <w:rsid w:val="00D42D72"/>
    <w:rsid w:val="00D51F4A"/>
    <w:rsid w:val="00D66EEB"/>
    <w:rsid w:val="00D7161D"/>
    <w:rsid w:val="00D84532"/>
    <w:rsid w:val="00D85250"/>
    <w:rsid w:val="00DA3745"/>
    <w:rsid w:val="00DB53A2"/>
    <w:rsid w:val="00DC0478"/>
    <w:rsid w:val="00DC3809"/>
    <w:rsid w:val="00DD1F3E"/>
    <w:rsid w:val="00DD7929"/>
    <w:rsid w:val="00DF1274"/>
    <w:rsid w:val="00DF1CC1"/>
    <w:rsid w:val="00E01E81"/>
    <w:rsid w:val="00E03D15"/>
    <w:rsid w:val="00E0400B"/>
    <w:rsid w:val="00E0416C"/>
    <w:rsid w:val="00E05C30"/>
    <w:rsid w:val="00E33928"/>
    <w:rsid w:val="00E34905"/>
    <w:rsid w:val="00E4208C"/>
    <w:rsid w:val="00E5246E"/>
    <w:rsid w:val="00E538EF"/>
    <w:rsid w:val="00E76C76"/>
    <w:rsid w:val="00E8024A"/>
    <w:rsid w:val="00E8595E"/>
    <w:rsid w:val="00EA74D9"/>
    <w:rsid w:val="00EB0F3F"/>
    <w:rsid w:val="00ED0C05"/>
    <w:rsid w:val="00ED4287"/>
    <w:rsid w:val="00ED7EC4"/>
    <w:rsid w:val="00EE3EE4"/>
    <w:rsid w:val="00EF7430"/>
    <w:rsid w:val="00F00A0C"/>
    <w:rsid w:val="00F01221"/>
    <w:rsid w:val="00F05A82"/>
    <w:rsid w:val="00F20E97"/>
    <w:rsid w:val="00F23ADB"/>
    <w:rsid w:val="00F4616E"/>
    <w:rsid w:val="00F64A3C"/>
    <w:rsid w:val="00F6760F"/>
    <w:rsid w:val="00F85950"/>
    <w:rsid w:val="00F8726F"/>
    <w:rsid w:val="00F95EE0"/>
    <w:rsid w:val="00F96902"/>
    <w:rsid w:val="00F96F1F"/>
    <w:rsid w:val="00FA0985"/>
    <w:rsid w:val="00FA0BDC"/>
    <w:rsid w:val="00FA0E8A"/>
    <w:rsid w:val="00FA5C99"/>
    <w:rsid w:val="00FA729A"/>
    <w:rsid w:val="00FC00A7"/>
    <w:rsid w:val="00FC0FE2"/>
    <w:rsid w:val="00FE134B"/>
    <w:rsid w:val="00FF0612"/>
    <w:rsid w:val="00FF084F"/>
    <w:rsid w:val="00FF545D"/>
    <w:rsid w:val="32B92A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B92A0E"/>
  <w15:chartTrackingRefBased/>
  <w15:docId w15:val="{CB58299F-ED1A-4DD0-A4AC-6A57603F9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7379"/>
    <w:pPr>
      <w:spacing w:line="276" w:lineRule="auto"/>
    </w:pPr>
    <w:rPr>
      <w:rFonts w:eastAsiaTheme="minorEastAsia"/>
      <w:kern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7379"/>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L-FlLftSgl">
    <w:name w:val="SL-Fl Lft Sgl"/>
    <w:basedOn w:val="Normal"/>
    <w:rsid w:val="00C57379"/>
    <w:pPr>
      <w:spacing w:after="0" w:line="240" w:lineRule="atLeast"/>
    </w:pPr>
    <w:rPr>
      <w:rFonts w:ascii="Garamond" w:eastAsia="Times New Roman" w:hAnsi="Garamond" w:cs="Times New Roman"/>
      <w:kern w:val="0"/>
      <w:sz w:val="24"/>
      <w:szCs w:val="20"/>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1"/>
    <w:qFormat/>
    <w:rsid w:val="00C57379"/>
    <w:pPr>
      <w:spacing w:line="259" w:lineRule="auto"/>
      <w:ind w:left="720"/>
      <w:contextualSpacing/>
    </w:pPr>
    <w:rPr>
      <w:rFonts w:eastAsiaTheme="minorHAnsi"/>
      <w:kern w:val="0"/>
      <w:szCs w:val="22"/>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1"/>
    <w:locked/>
    <w:rsid w:val="00C57379"/>
  </w:style>
  <w:style w:type="character" w:styleId="CommentReference">
    <w:name w:val="annotation reference"/>
    <w:basedOn w:val="DefaultParagraphFont"/>
    <w:uiPriority w:val="99"/>
    <w:semiHidden/>
    <w:unhideWhenUsed/>
    <w:rsid w:val="00C57379"/>
    <w:rPr>
      <w:sz w:val="16"/>
      <w:szCs w:val="16"/>
    </w:rPr>
  </w:style>
  <w:style w:type="paragraph" w:styleId="CommentText">
    <w:name w:val="annotation text"/>
    <w:basedOn w:val="Normal"/>
    <w:link w:val="CommentTextChar"/>
    <w:uiPriority w:val="99"/>
    <w:semiHidden/>
    <w:unhideWhenUsed/>
    <w:rsid w:val="00C57379"/>
    <w:pPr>
      <w:spacing w:line="240" w:lineRule="auto"/>
    </w:pPr>
    <w:rPr>
      <w:sz w:val="20"/>
      <w:szCs w:val="20"/>
    </w:rPr>
  </w:style>
  <w:style w:type="character" w:customStyle="1" w:styleId="CommentTextChar">
    <w:name w:val="Comment Text Char"/>
    <w:basedOn w:val="DefaultParagraphFont"/>
    <w:link w:val="CommentText"/>
    <w:uiPriority w:val="99"/>
    <w:semiHidden/>
    <w:rsid w:val="00C57379"/>
    <w:rPr>
      <w:rFonts w:eastAsiaTheme="minorEastAsia"/>
      <w:kern w:val="22"/>
      <w:sz w:val="20"/>
      <w:szCs w:val="20"/>
    </w:rPr>
  </w:style>
  <w:style w:type="paragraph" w:styleId="BalloonText">
    <w:name w:val="Balloon Text"/>
    <w:basedOn w:val="Normal"/>
    <w:link w:val="BalloonTextChar"/>
    <w:uiPriority w:val="99"/>
    <w:semiHidden/>
    <w:unhideWhenUsed/>
    <w:rsid w:val="00C573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7379"/>
    <w:rPr>
      <w:rFonts w:ascii="Segoe UI" w:eastAsiaTheme="minorEastAsia" w:hAnsi="Segoe UI" w:cs="Segoe UI"/>
      <w:kern w:val="22"/>
      <w:sz w:val="18"/>
      <w:szCs w:val="18"/>
    </w:rPr>
  </w:style>
  <w:style w:type="paragraph" w:styleId="CommentSubject">
    <w:name w:val="annotation subject"/>
    <w:basedOn w:val="CommentText"/>
    <w:next w:val="CommentText"/>
    <w:link w:val="CommentSubjectChar"/>
    <w:uiPriority w:val="99"/>
    <w:semiHidden/>
    <w:unhideWhenUsed/>
    <w:rsid w:val="00E8595E"/>
    <w:rPr>
      <w:b/>
      <w:bCs/>
    </w:rPr>
  </w:style>
  <w:style w:type="character" w:customStyle="1" w:styleId="CommentSubjectChar">
    <w:name w:val="Comment Subject Char"/>
    <w:basedOn w:val="CommentTextChar"/>
    <w:link w:val="CommentSubject"/>
    <w:uiPriority w:val="99"/>
    <w:semiHidden/>
    <w:rsid w:val="00E8595E"/>
    <w:rPr>
      <w:rFonts w:eastAsiaTheme="minorEastAsia"/>
      <w:b/>
      <w:bCs/>
      <w:kern w:val="22"/>
      <w:sz w:val="20"/>
      <w:szCs w:val="20"/>
    </w:rPr>
  </w:style>
  <w:style w:type="paragraph" w:styleId="Header">
    <w:name w:val="header"/>
    <w:basedOn w:val="Normal"/>
    <w:link w:val="HeaderChar"/>
    <w:uiPriority w:val="99"/>
    <w:unhideWhenUsed/>
    <w:rsid w:val="00A369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9A2"/>
    <w:rPr>
      <w:rFonts w:eastAsiaTheme="minorEastAsia"/>
      <w:kern w:val="22"/>
      <w:szCs w:val="21"/>
    </w:rPr>
  </w:style>
  <w:style w:type="paragraph" w:styleId="Footer">
    <w:name w:val="footer"/>
    <w:basedOn w:val="Normal"/>
    <w:link w:val="FooterChar"/>
    <w:uiPriority w:val="99"/>
    <w:unhideWhenUsed/>
    <w:rsid w:val="00A369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9A2"/>
    <w:rPr>
      <w:rFonts w:eastAsiaTheme="minorEastAsia"/>
      <w:kern w:val="22"/>
      <w:szCs w:val="21"/>
    </w:rPr>
  </w:style>
  <w:style w:type="character" w:styleId="Hyperlink">
    <w:name w:val="Hyperlink"/>
    <w:basedOn w:val="DefaultParagraphFont"/>
    <w:uiPriority w:val="99"/>
    <w:unhideWhenUsed/>
    <w:rsid w:val="00174424"/>
    <w:rPr>
      <w:color w:val="0563C1" w:themeColor="hyperlink"/>
      <w:u w:val="single"/>
    </w:rPr>
  </w:style>
  <w:style w:type="character" w:customStyle="1" w:styleId="UnresolvedMention1">
    <w:name w:val="Unresolved Mention1"/>
    <w:basedOn w:val="DefaultParagraphFont"/>
    <w:uiPriority w:val="99"/>
    <w:semiHidden/>
    <w:unhideWhenUsed/>
    <w:rsid w:val="001744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27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usdawicretention@2mresearch.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F044ADA0AE014D884B4045070FD780" ma:contentTypeVersion="8" ma:contentTypeDescription="Create a new document." ma:contentTypeScope="" ma:versionID="630641adf1f5e5c1798bd073e884fb7b">
  <xsd:schema xmlns:xsd="http://www.w3.org/2001/XMLSchema" xmlns:xs="http://www.w3.org/2001/XMLSchema" xmlns:p="http://schemas.microsoft.com/office/2006/metadata/properties" xmlns:ns2="d3d805c3-4f66-45de-88ec-cfa5afba8feb" xmlns:ns3="22088e7c-88fa-40f6-88eb-a8b754a964ae" targetNamespace="http://schemas.microsoft.com/office/2006/metadata/properties" ma:root="true" ma:fieldsID="964a19af06da0ea1b6702275cea72595" ns2:_="" ns3:_="">
    <xsd:import namespace="d3d805c3-4f66-45de-88ec-cfa5afba8feb"/>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805c3-4f66-45de-88ec-cfa5afba8f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774A47-07CE-4B79-95E6-83CA29F65D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805c3-4f66-45de-88ec-cfa5afba8feb"/>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CBF6C0-FB13-4254-A696-D2260CE66792}">
  <ds:schemaRefs>
    <ds:schemaRef ds:uri="http://schemas.microsoft.com/sharepoint/v3/contenttype/forms"/>
  </ds:schemaRefs>
</ds:datastoreItem>
</file>

<file path=customXml/itemProps3.xml><?xml version="1.0" encoding="utf-8"?>
<ds:datastoreItem xmlns:ds="http://schemas.openxmlformats.org/officeDocument/2006/customXml" ds:itemID="{283FD12B-8D9D-43AF-9CB6-6A8599682061}">
  <ds:schemaRefs>
    <ds:schemaRef ds:uri="http://schemas.microsoft.com/office/2006/metadata/properties"/>
    <ds:schemaRef ds:uri="http://schemas.microsoft.com/office/infopath/2007/PartnerControls"/>
    <ds:schemaRef ds:uri="22088e7c-88fa-40f6-88eb-a8b754a964ae"/>
  </ds:schemaRefs>
</ds:datastoreItem>
</file>

<file path=customXml/itemProps4.xml><?xml version="1.0" encoding="utf-8"?>
<ds:datastoreItem xmlns:ds="http://schemas.openxmlformats.org/officeDocument/2006/customXml" ds:itemID="{A0F86804-AF3F-41EB-900D-E8E0ABDF4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yton DeNiro, MPA</dc:creator>
  <cp:keywords/>
  <dc:description/>
  <cp:lastModifiedBy>Crowe, James M. EOP/OMB</cp:lastModifiedBy>
  <cp:revision>2</cp:revision>
  <dcterms:created xsi:type="dcterms:W3CDTF">2020-02-07T22:29:00Z</dcterms:created>
  <dcterms:modified xsi:type="dcterms:W3CDTF">2020-02-07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044ADA0AE014D884B4045070FD78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